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15C" w:rsidRDefault="00A9600A" w:rsidP="00A9600A">
      <w:pPr>
        <w:pStyle w:val="ListParagraph"/>
        <w:numPr>
          <w:ilvl w:val="0"/>
          <w:numId w:val="1"/>
        </w:numPr>
      </w:pPr>
      <w:r>
        <w:t>Logo posters</w:t>
      </w:r>
    </w:p>
    <w:p w:rsidR="00A9600A" w:rsidRDefault="00A9600A" w:rsidP="00A9600A">
      <w:pPr>
        <w:pStyle w:val="ListParagraph"/>
        <w:numPr>
          <w:ilvl w:val="0"/>
          <w:numId w:val="1"/>
        </w:numPr>
      </w:pPr>
      <w:proofErr w:type="spellStart"/>
      <w:r>
        <w:t>Confrences</w:t>
      </w:r>
      <w:proofErr w:type="spellEnd"/>
    </w:p>
    <w:p w:rsidR="00A9600A" w:rsidRDefault="00A9600A" w:rsidP="00A9600A">
      <w:pPr>
        <w:pStyle w:val="ListParagraph"/>
        <w:numPr>
          <w:ilvl w:val="0"/>
          <w:numId w:val="1"/>
        </w:numPr>
      </w:pPr>
      <w:r>
        <w:t>Books</w:t>
      </w:r>
    </w:p>
    <w:p w:rsidR="00A9600A" w:rsidRDefault="00A9600A" w:rsidP="00A9600A">
      <w:pPr>
        <w:pStyle w:val="ListParagraph"/>
        <w:numPr>
          <w:ilvl w:val="0"/>
          <w:numId w:val="1"/>
        </w:numPr>
      </w:pPr>
      <w:r>
        <w:t>Research paper</w:t>
      </w:r>
    </w:p>
    <w:p w:rsidR="00A9600A" w:rsidRDefault="00A9600A" w:rsidP="00A9600A">
      <w:pPr>
        <w:pStyle w:val="ListParagraph"/>
        <w:numPr>
          <w:ilvl w:val="0"/>
          <w:numId w:val="1"/>
        </w:numPr>
      </w:pPr>
      <w:r>
        <w:t>Students</w:t>
      </w:r>
      <w:r w:rsidR="005459CA">
        <w:t xml:space="preserve"> MS PHD</w:t>
      </w:r>
    </w:p>
    <w:p w:rsidR="00A9600A" w:rsidRDefault="00A9600A" w:rsidP="00A9600A">
      <w:pPr>
        <w:pStyle w:val="ListParagraph"/>
        <w:numPr>
          <w:ilvl w:val="0"/>
          <w:numId w:val="1"/>
        </w:numPr>
      </w:pPr>
      <w:r>
        <w:t>Courses</w:t>
      </w:r>
    </w:p>
    <w:p w:rsidR="00A9600A" w:rsidRDefault="00A9600A" w:rsidP="00A9600A">
      <w:pPr>
        <w:pStyle w:val="ListParagraph"/>
        <w:numPr>
          <w:ilvl w:val="0"/>
          <w:numId w:val="1"/>
        </w:numPr>
      </w:pPr>
      <w:r>
        <w:t>Thesis</w:t>
      </w:r>
    </w:p>
    <w:p w:rsidR="00A9600A" w:rsidRDefault="00A9600A" w:rsidP="00A9600A">
      <w:pPr>
        <w:pStyle w:val="ListParagraph"/>
        <w:numPr>
          <w:ilvl w:val="0"/>
          <w:numId w:val="1"/>
        </w:numPr>
      </w:pPr>
      <w:proofErr w:type="spellStart"/>
      <w:r>
        <w:t>reviewr</w:t>
      </w:r>
      <w:proofErr w:type="spellEnd"/>
    </w:p>
    <w:p w:rsidR="00A9600A" w:rsidRDefault="003C3569" w:rsidP="00A9600A">
      <w:pPr>
        <w:pStyle w:val="ListParagraph"/>
        <w:numPr>
          <w:ilvl w:val="0"/>
          <w:numId w:val="1"/>
        </w:numPr>
      </w:pPr>
      <w:r>
        <w:t>admin work</w:t>
      </w:r>
    </w:p>
    <w:p w:rsidR="003C3569" w:rsidRDefault="00DA1901" w:rsidP="00A9600A">
      <w:pPr>
        <w:pStyle w:val="ListParagraph"/>
        <w:numPr>
          <w:ilvl w:val="0"/>
          <w:numId w:val="1"/>
        </w:numPr>
      </w:pPr>
      <w:r>
        <w:t>conferences</w:t>
      </w:r>
      <w:r w:rsidR="003C3569">
        <w:t xml:space="preserve"> admin work</w:t>
      </w:r>
    </w:p>
    <w:p w:rsidR="003C3569" w:rsidRDefault="003C3569" w:rsidP="00A9600A">
      <w:pPr>
        <w:pStyle w:val="ListParagraph"/>
        <w:numPr>
          <w:ilvl w:val="0"/>
          <w:numId w:val="1"/>
        </w:numPr>
      </w:pPr>
      <w:r>
        <w:t>websites</w:t>
      </w:r>
    </w:p>
    <w:p w:rsidR="00F226D2" w:rsidRDefault="00DA1901" w:rsidP="00F226D2">
      <w:pPr>
        <w:pStyle w:val="ListParagraph"/>
        <w:numPr>
          <w:ilvl w:val="0"/>
          <w:numId w:val="1"/>
        </w:numPr>
      </w:pPr>
      <w:r>
        <w:t>products</w:t>
      </w:r>
      <w:r w:rsidR="00F226D2">
        <w:t xml:space="preserve"> / datasets</w:t>
      </w:r>
    </w:p>
    <w:p w:rsidR="00F226D2" w:rsidRDefault="00F226D2" w:rsidP="00F226D2">
      <w:pPr>
        <w:pStyle w:val="ListParagraph"/>
        <w:numPr>
          <w:ilvl w:val="0"/>
          <w:numId w:val="1"/>
        </w:numPr>
      </w:pPr>
      <w:r>
        <w:t>research groups</w:t>
      </w:r>
    </w:p>
    <w:p w:rsidR="00F226D2" w:rsidRDefault="00F226D2" w:rsidP="00F226D2">
      <w:pPr>
        <w:pStyle w:val="ListParagraph"/>
        <w:numPr>
          <w:ilvl w:val="0"/>
          <w:numId w:val="1"/>
        </w:numPr>
      </w:pPr>
      <w:r>
        <w:t>pics</w:t>
      </w:r>
    </w:p>
    <w:p w:rsidR="003D29EE" w:rsidRDefault="00DA1901" w:rsidP="00F226D2">
      <w:pPr>
        <w:pStyle w:val="ListParagraph"/>
        <w:numPr>
          <w:ilvl w:val="0"/>
          <w:numId w:val="1"/>
        </w:numPr>
      </w:pPr>
      <w:r>
        <w:t>country</w:t>
      </w:r>
      <w:r w:rsidR="003D29EE">
        <w:t xml:space="preserve"> visit</w:t>
      </w:r>
    </w:p>
    <w:p w:rsidR="003D29EE" w:rsidRDefault="004F1141" w:rsidP="00F226D2">
      <w:pPr>
        <w:pStyle w:val="ListParagraph"/>
        <w:numPr>
          <w:ilvl w:val="0"/>
          <w:numId w:val="1"/>
        </w:numPr>
      </w:pPr>
      <w:r>
        <w:t>courses taught</w:t>
      </w:r>
    </w:p>
    <w:p w:rsidR="004F1141" w:rsidRDefault="00DA1901" w:rsidP="00F226D2">
      <w:pPr>
        <w:pStyle w:val="ListParagraph"/>
        <w:numPr>
          <w:ilvl w:val="0"/>
          <w:numId w:val="1"/>
        </w:numPr>
      </w:pPr>
      <w:r>
        <w:t>committee member</w:t>
      </w:r>
    </w:p>
    <w:p w:rsidR="00DA1901" w:rsidRDefault="00937939" w:rsidP="00F226D2">
      <w:pPr>
        <w:pStyle w:val="ListParagraph"/>
        <w:numPr>
          <w:ilvl w:val="0"/>
          <w:numId w:val="1"/>
        </w:numPr>
      </w:pPr>
      <w:r>
        <w:t>Languages</w:t>
      </w:r>
    </w:p>
    <w:p w:rsidR="0093224F" w:rsidRDefault="00F44F78" w:rsidP="00F226D2">
      <w:pPr>
        <w:pStyle w:val="ListParagraph"/>
        <w:numPr>
          <w:ilvl w:val="0"/>
          <w:numId w:val="1"/>
        </w:numPr>
      </w:pPr>
      <w:r>
        <w:t>C</w:t>
      </w:r>
      <w:r w:rsidR="0093224F">
        <w:t>ertifications</w:t>
      </w:r>
    </w:p>
    <w:p w:rsidR="00F44F78" w:rsidRDefault="00F44F78" w:rsidP="00F44F78">
      <w:bookmarkStart w:id="0" w:name="_GoBack"/>
      <w:bookmarkEnd w:id="0"/>
    </w:p>
    <w:p w:rsidR="00A9600A" w:rsidRDefault="00A9600A"/>
    <w:sectPr w:rsidR="00A960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403BBA"/>
    <w:multiLevelType w:val="hybridMultilevel"/>
    <w:tmpl w:val="05665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szCxNLc0MTY1szRR0lEKTi0uzszPAykwrAUA+nUyuSwAAAA="/>
  </w:docVars>
  <w:rsids>
    <w:rsidRoot w:val="00817F44"/>
    <w:rsid w:val="003C3569"/>
    <w:rsid w:val="003D29EE"/>
    <w:rsid w:val="004F1141"/>
    <w:rsid w:val="005459CA"/>
    <w:rsid w:val="007E115C"/>
    <w:rsid w:val="00817F44"/>
    <w:rsid w:val="0093224F"/>
    <w:rsid w:val="00937939"/>
    <w:rsid w:val="009E50D5"/>
    <w:rsid w:val="00A9600A"/>
    <w:rsid w:val="00DA1901"/>
    <w:rsid w:val="00F226D2"/>
    <w:rsid w:val="00F4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2CA"/>
  <w15:chartTrackingRefBased/>
  <w15:docId w15:val="{B93818B1-993D-425B-A16B-5EC55925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ullah Khan</dc:creator>
  <cp:keywords/>
  <dc:description/>
  <cp:lastModifiedBy>Rafiullah Khan</cp:lastModifiedBy>
  <cp:revision>11</cp:revision>
  <dcterms:created xsi:type="dcterms:W3CDTF">2023-08-20T01:28:00Z</dcterms:created>
  <dcterms:modified xsi:type="dcterms:W3CDTF">2023-08-20T10:48:00Z</dcterms:modified>
</cp:coreProperties>
</file>